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FD929" w14:textId="045CACFA" w:rsidR="00291EA3" w:rsidRDefault="00291EA3" w:rsidP="00291EA3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65E4CBD" wp14:editId="05626EF7">
                <wp:simplePos x="0" y="0"/>
                <wp:positionH relativeFrom="column">
                  <wp:posOffset>1150620</wp:posOffset>
                </wp:positionH>
                <wp:positionV relativeFrom="paragraph">
                  <wp:posOffset>7620</wp:posOffset>
                </wp:positionV>
                <wp:extent cx="2735580" cy="7620"/>
                <wp:effectExtent l="0" t="0" r="26670" b="3048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35580" cy="762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  <a:effectLst>
                          <a:innerShdw blurRad="63500" dist="50800" dir="2700000">
                            <a:prstClr val="black">
                              <a:alpha val="50000"/>
                            </a:prstClr>
                          </a:inn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ADE456E" id="Straight Connector 3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0.6pt,.6pt" to="306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" strokecolor="black [3213]" strokeweight=".5pt">
                <v:stroke joinstyle="miter"/>
              </v:line>
            </w:pict>
          </mc:Fallback>
        </mc:AlternateContent>
      </w:r>
    </w:p>
    <w:p w14:paraId="13F29574" w14:textId="20BEC831" w:rsidR="00291EA3" w:rsidRDefault="00291EA3" w:rsidP="00291EA3"/>
    <w:p w14:paraId="37950A6C" w14:textId="55083502" w:rsidR="00AF1E9C" w:rsidRDefault="00291EA3" w:rsidP="00291EA3">
      <w:r w:rsidRPr="00291EA3">
        <w:rPr>
          <w:noProof/>
          <w:highlight w:val="yellow"/>
        </w:rPr>
        <w:drawing>
          <wp:anchor distT="0" distB="0" distL="114300" distR="114300" simplePos="0" relativeHeight="251662336" behindDoc="1" locked="0" layoutInCell="1" allowOverlap="1" wp14:anchorId="140AF00C" wp14:editId="0F938808">
            <wp:simplePos x="0" y="0"/>
            <wp:positionH relativeFrom="column">
              <wp:posOffset>-739140</wp:posOffset>
            </wp:positionH>
            <wp:positionV relativeFrom="page">
              <wp:posOffset>4122420</wp:posOffset>
            </wp:positionV>
            <wp:extent cx="1082040" cy="736600"/>
            <wp:effectExtent l="0" t="0" r="3810" b="6350"/>
            <wp:wrapTight wrapText="bothSides">
              <wp:wrapPolygon edited="0">
                <wp:start x="0" y="0"/>
                <wp:lineTo x="0" y="21228"/>
                <wp:lineTo x="21296" y="21228"/>
                <wp:lineTo x="21296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974" t="22850" r="68490" b="67567"/>
                    <a:stretch/>
                  </pic:blipFill>
                  <pic:spPr bwMode="auto">
                    <a:xfrm>
                      <a:off x="0" y="0"/>
                      <a:ext cx="1082040" cy="736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91EA3">
        <w:rPr>
          <w:noProof/>
          <w:highlight w:val="yellow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FB3621C" wp14:editId="286B3099">
                <wp:simplePos x="0" y="0"/>
                <wp:positionH relativeFrom="margin">
                  <wp:align>left</wp:align>
                </wp:positionH>
                <wp:positionV relativeFrom="paragraph">
                  <wp:posOffset>2948940</wp:posOffset>
                </wp:positionV>
                <wp:extent cx="5844540" cy="4152900"/>
                <wp:effectExtent l="0" t="0" r="22860" b="1905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4540" cy="41529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AC1C14E" id="Oval 4" o:spid="_x0000_s1026" style="position:absolute;margin-left:0;margin-top:232.2pt;width:460.2pt;height:327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" fillcolor="white [3201]" strokecolor="#70ad47 [3209]" strokeweight="1pt">
                <v:stroke joinstyle="miter"/>
                <w10:wrap anchorx="margin"/>
              </v:oval>
            </w:pict>
          </mc:Fallback>
        </mc:AlternateContent>
      </w:r>
      <w:r w:rsidRPr="00291EA3">
        <w:rPr>
          <w:noProof/>
          <w:highlight w:val="yellow"/>
        </w:rPr>
        <w:drawing>
          <wp:anchor distT="0" distB="0" distL="114300" distR="114300" simplePos="0" relativeHeight="251658240" behindDoc="1" locked="0" layoutInCell="1" allowOverlap="1" wp14:anchorId="0280C275" wp14:editId="6718913E">
            <wp:simplePos x="0" y="0"/>
            <wp:positionH relativeFrom="column">
              <wp:posOffset>1272540</wp:posOffset>
            </wp:positionH>
            <wp:positionV relativeFrom="page">
              <wp:posOffset>144780</wp:posOffset>
            </wp:positionV>
            <wp:extent cx="2606040" cy="882015"/>
            <wp:effectExtent l="0" t="0" r="3810" b="0"/>
            <wp:wrapTight wrapText="bothSides">
              <wp:wrapPolygon edited="0">
                <wp:start x="0" y="0"/>
                <wp:lineTo x="0" y="20994"/>
                <wp:lineTo x="21474" y="20994"/>
                <wp:lineTo x="2147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069" t="22454" r="52803" b="62419"/>
                    <a:stretch/>
                  </pic:blipFill>
                  <pic:spPr bwMode="auto">
                    <a:xfrm>
                      <a:off x="0" y="0"/>
                      <a:ext cx="2606040" cy="8820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91EA3">
        <w:rPr>
          <w:noProof/>
          <w:highlight w:val="yellow"/>
        </w:rPr>
        <w:drawing>
          <wp:anchor distT="0" distB="0" distL="114300" distR="114300" simplePos="0" relativeHeight="251659264" behindDoc="1" locked="0" layoutInCell="1" allowOverlap="1" wp14:anchorId="614828C3" wp14:editId="6E1D7E30">
            <wp:simplePos x="0" y="0"/>
            <wp:positionH relativeFrom="column">
              <wp:posOffset>297180</wp:posOffset>
            </wp:positionH>
            <wp:positionV relativeFrom="page">
              <wp:posOffset>1089660</wp:posOffset>
            </wp:positionV>
            <wp:extent cx="4762500" cy="2105025"/>
            <wp:effectExtent l="0" t="0" r="0" b="9525"/>
            <wp:wrapTight wrapText="bothSides">
              <wp:wrapPolygon edited="0">
                <wp:start x="0" y="0"/>
                <wp:lineTo x="0" y="21502"/>
                <wp:lineTo x="21514" y="21502"/>
                <wp:lineTo x="21514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070" t="21509" r="40040" b="48709"/>
                    <a:stretch/>
                  </pic:blipFill>
                  <pic:spPr bwMode="auto">
                    <a:xfrm>
                      <a:off x="0" y="0"/>
                      <a:ext cx="4762500" cy="2105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1B9CD427" w14:textId="1C5A9D9F" w:rsidR="00291EA3" w:rsidRDefault="00291EA3" w:rsidP="00291EA3"/>
    <w:p w14:paraId="5B5DAF1B" w14:textId="3413908D" w:rsidR="00291EA3" w:rsidRDefault="00291EA3" w:rsidP="00291EA3"/>
    <w:p w14:paraId="6D9D40B8" w14:textId="44C8C855" w:rsidR="00291EA3" w:rsidRDefault="00291EA3" w:rsidP="00291EA3"/>
    <w:p w14:paraId="65BA3786" w14:textId="33F0F6EF" w:rsidR="00291EA3" w:rsidRDefault="00291EA3" w:rsidP="00291EA3"/>
    <w:p w14:paraId="3E3DEDD7" w14:textId="68DA21BA" w:rsidR="00291EA3" w:rsidRDefault="00291EA3" w:rsidP="00291EA3"/>
    <w:p w14:paraId="134CC77F" w14:textId="038E0E56" w:rsidR="00291EA3" w:rsidRDefault="00291EA3" w:rsidP="00291EA3"/>
    <w:p w14:paraId="7BC89962" w14:textId="59B141E1" w:rsidR="00291EA3" w:rsidRDefault="00291EA3" w:rsidP="00291EA3"/>
    <w:p w14:paraId="0039498E" w14:textId="30C786E2" w:rsidR="00291EA3" w:rsidRDefault="00291EA3" w:rsidP="00291EA3"/>
    <w:p w14:paraId="718E4BB7" w14:textId="7AFB9BDF" w:rsidR="00291EA3" w:rsidRDefault="00291EA3" w:rsidP="00291EA3"/>
    <w:p w14:paraId="2197A589" w14:textId="51B6456C" w:rsidR="00291EA3" w:rsidRDefault="00291EA3" w:rsidP="00291EA3"/>
    <w:p w14:paraId="5892131B" w14:textId="76F3C899" w:rsidR="00291EA3" w:rsidRDefault="00291EA3" w:rsidP="00291EA3"/>
    <w:p w14:paraId="016394F7" w14:textId="6456731D" w:rsidR="00291EA3" w:rsidRDefault="00291EA3" w:rsidP="00291EA3"/>
    <w:p w14:paraId="638AFFE4" w14:textId="6687C9C2" w:rsidR="00291EA3" w:rsidRDefault="00291EA3" w:rsidP="00291EA3"/>
    <w:p w14:paraId="025401F4" w14:textId="6BDBA563" w:rsidR="00291EA3" w:rsidRDefault="00291EA3" w:rsidP="00291EA3"/>
    <w:p w14:paraId="6464A633" w14:textId="0448DE34" w:rsidR="00291EA3" w:rsidRDefault="00291EA3" w:rsidP="00291EA3"/>
    <w:p w14:paraId="7A81250A" w14:textId="4776DAA8" w:rsidR="00291EA3" w:rsidRDefault="00291EA3" w:rsidP="00291EA3"/>
    <w:p w14:paraId="35AF39C5" w14:textId="1E481322" w:rsidR="00291EA3" w:rsidRDefault="00291EA3" w:rsidP="00291EA3"/>
    <w:p w14:paraId="4E12CDA7" w14:textId="42685264" w:rsidR="00291EA3" w:rsidRDefault="00291EA3" w:rsidP="00291EA3"/>
    <w:p w14:paraId="372D8E2F" w14:textId="69B48254" w:rsidR="00291EA3" w:rsidRDefault="00291EA3" w:rsidP="00291EA3"/>
    <w:p w14:paraId="4CF8C7E0" w14:textId="7F18C3C6" w:rsidR="00291EA3" w:rsidRDefault="00291EA3" w:rsidP="00291EA3"/>
    <w:p w14:paraId="741B763E" w14:textId="5C941757" w:rsidR="00291EA3" w:rsidRDefault="00291EA3" w:rsidP="00291EA3"/>
    <w:p w14:paraId="38505752" w14:textId="7D32C225" w:rsidR="00291EA3" w:rsidRDefault="00291EA3" w:rsidP="00291EA3"/>
    <w:p w14:paraId="1F4F1216" w14:textId="37758739" w:rsidR="00291EA3" w:rsidRDefault="00291EA3" w:rsidP="00291EA3"/>
    <w:p w14:paraId="32D15626" w14:textId="23E2AB60" w:rsidR="00291EA3" w:rsidRDefault="00291EA3" w:rsidP="00291EA3"/>
    <w:p w14:paraId="49D544DC" w14:textId="15BF9499" w:rsidR="00291EA3" w:rsidRDefault="00291EA3" w:rsidP="00291EA3"/>
    <w:p w14:paraId="71B481E7" w14:textId="34E87055" w:rsidR="00291EA3" w:rsidRDefault="00291EA3" w:rsidP="00291EA3"/>
    <w:p w14:paraId="542A38A1" w14:textId="72CB6AD3" w:rsidR="00291EA3" w:rsidRDefault="00291EA3" w:rsidP="00291EA3"/>
    <w:p w14:paraId="00CE27E7" w14:textId="7FDD7725" w:rsidR="00291EA3" w:rsidRDefault="00291EA3" w:rsidP="00291EA3"/>
    <w:p w14:paraId="6E30C96A" w14:textId="47A6AB36" w:rsidR="00291EA3" w:rsidRDefault="00E4750B" w:rsidP="00291EA3">
      <w:r w:rsidRPr="00291EA3">
        <w:rPr>
          <w:noProof/>
          <w:highlight w:val="yellow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E6B6FC3" wp14:editId="580ECDF2">
                <wp:simplePos x="0" y="0"/>
                <wp:positionH relativeFrom="column">
                  <wp:posOffset>-373380</wp:posOffset>
                </wp:positionH>
                <wp:positionV relativeFrom="paragraph">
                  <wp:posOffset>541020</wp:posOffset>
                </wp:positionV>
                <wp:extent cx="6294120" cy="2545080"/>
                <wp:effectExtent l="0" t="0" r="11430" b="26670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4120" cy="254508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670BF19" id="Rectangle: Rounded Corners 8" o:spid="_x0000_s1026" style="position:absolute;margin-left:-29.4pt;margin-top:42.6pt;width:495.6pt;height:200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" filled="f" strokecolor="#1f3763 [1604]" strokeweight="1pt">
                <v:stroke joinstyle="miter"/>
              </v:roundrect>
            </w:pict>
          </mc:Fallback>
        </mc:AlternateContent>
      </w:r>
      <w:r>
        <w:rPr>
          <w:noProof/>
        </w:rPr>
        <w:drawing>
          <wp:inline distT="0" distB="0" distL="0" distR="0" wp14:anchorId="62F9116E" wp14:editId="05D519C4">
            <wp:extent cx="1988820" cy="59161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2202" t="21981" r="56792" b="66910"/>
                    <a:stretch/>
                  </pic:blipFill>
                  <pic:spPr bwMode="auto">
                    <a:xfrm>
                      <a:off x="0" y="0"/>
                      <a:ext cx="1996070" cy="5937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CB4F8A" w14:textId="29C204BE" w:rsidR="00291EA3" w:rsidRDefault="00291EA3" w:rsidP="00291EA3"/>
    <w:p w14:paraId="34A0A82D" w14:textId="12609254" w:rsidR="00291EA3" w:rsidRDefault="00291EA3" w:rsidP="00291EA3"/>
    <w:p w14:paraId="1DDA5B09" w14:textId="5CE33CCA" w:rsidR="00291EA3" w:rsidRDefault="00291EA3" w:rsidP="00291EA3"/>
    <w:p w14:paraId="149FE707" w14:textId="6FDC257B" w:rsidR="00291EA3" w:rsidRDefault="00291EA3" w:rsidP="00291EA3"/>
    <w:p w14:paraId="152D27C1" w14:textId="005AD05D" w:rsidR="00291EA3" w:rsidRDefault="00291EA3" w:rsidP="00291EA3"/>
    <w:p w14:paraId="36F82A92" w14:textId="6985F203" w:rsidR="00291EA3" w:rsidRDefault="00291EA3" w:rsidP="00291EA3"/>
    <w:p w14:paraId="52A2568C" w14:textId="38DF238F" w:rsidR="00291EA3" w:rsidRDefault="00291EA3" w:rsidP="00291EA3"/>
    <w:p w14:paraId="6363F199" w14:textId="0C3873D2" w:rsidR="00291EA3" w:rsidRDefault="00291EA3" w:rsidP="00291EA3"/>
    <w:p w14:paraId="6CBFEEB7" w14:textId="6F2E094B" w:rsidR="00291EA3" w:rsidRDefault="00E4750B" w:rsidP="00291EA3">
      <w:r w:rsidRPr="00291EA3">
        <w:rPr>
          <w:noProof/>
          <w:highlight w:val="yellow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1E2281D" wp14:editId="5671735A">
                <wp:simplePos x="0" y="0"/>
                <wp:positionH relativeFrom="column">
                  <wp:posOffset>-297180</wp:posOffset>
                </wp:positionH>
                <wp:positionV relativeFrom="paragraph">
                  <wp:posOffset>643255</wp:posOffset>
                </wp:positionV>
                <wp:extent cx="6294120" cy="2316480"/>
                <wp:effectExtent l="0" t="0" r="11430" b="26670"/>
                <wp:wrapNone/>
                <wp:docPr id="1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4120" cy="231648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A2D8595" id="Rectangle: Rounded Corners 11" o:spid="_x0000_s1026" style="position:absolute;margin-left:-23.4pt;margin-top:50.65pt;width:495.6pt;height:182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" filled="f" strokecolor="#1f3763 [1604]" strokeweight="1pt">
                <v:stroke joinstyle="miter"/>
              </v:roundrect>
            </w:pict>
          </mc:Fallback>
        </mc:AlternateContent>
      </w:r>
      <w:r>
        <w:rPr>
          <w:noProof/>
        </w:rPr>
        <w:drawing>
          <wp:inline distT="0" distB="0" distL="0" distR="0" wp14:anchorId="7BBA33D3" wp14:editId="316324BB">
            <wp:extent cx="3716731" cy="6934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2202" t="21981" r="42167" b="66201"/>
                    <a:stretch/>
                  </pic:blipFill>
                  <pic:spPr bwMode="auto">
                    <a:xfrm>
                      <a:off x="0" y="0"/>
                      <a:ext cx="3718633" cy="693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2686AC" w14:textId="5E4A9B20" w:rsidR="00291EA3" w:rsidRDefault="00291EA3" w:rsidP="00291EA3"/>
    <w:p w14:paraId="5848EEC9" w14:textId="7D30FD21" w:rsidR="00291EA3" w:rsidRDefault="00291EA3" w:rsidP="00291EA3"/>
    <w:p w14:paraId="3353C254" w14:textId="1DF093A9" w:rsidR="00E4750B" w:rsidRPr="00291EA3" w:rsidRDefault="00E4750B" w:rsidP="00291EA3">
      <w:r>
        <w:rPr>
          <w:noProof/>
        </w:rPr>
        <w:drawing>
          <wp:anchor distT="0" distB="0" distL="114300" distR="114300" simplePos="0" relativeHeight="251668480" behindDoc="1" locked="0" layoutInCell="1" allowOverlap="1" wp14:anchorId="315D8EFD" wp14:editId="15AD3E98">
            <wp:simplePos x="0" y="0"/>
            <wp:positionH relativeFrom="column">
              <wp:posOffset>-205740</wp:posOffset>
            </wp:positionH>
            <wp:positionV relativeFrom="page">
              <wp:posOffset>6926580</wp:posOffset>
            </wp:positionV>
            <wp:extent cx="5189220" cy="952500"/>
            <wp:effectExtent l="0" t="0" r="0" b="0"/>
            <wp:wrapTight wrapText="bothSides">
              <wp:wrapPolygon edited="0">
                <wp:start x="0" y="0"/>
                <wp:lineTo x="0" y="21168"/>
                <wp:lineTo x="21489" y="21168"/>
                <wp:lineTo x="21489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272" t="21981" r="38444" b="57456"/>
                    <a:stretch/>
                  </pic:blipFill>
                  <pic:spPr bwMode="auto">
                    <a:xfrm>
                      <a:off x="0" y="0"/>
                      <a:ext cx="5189220" cy="952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91EA3">
        <w:rPr>
          <w:noProof/>
          <w:highlight w:val="yellow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1F4BA6E" wp14:editId="797A07C3">
                <wp:simplePos x="0" y="0"/>
                <wp:positionH relativeFrom="column">
                  <wp:posOffset>-373380</wp:posOffset>
                </wp:positionH>
                <wp:positionV relativeFrom="paragraph">
                  <wp:posOffset>2658745</wp:posOffset>
                </wp:positionV>
                <wp:extent cx="6294120" cy="2545080"/>
                <wp:effectExtent l="0" t="0" r="11430" b="26670"/>
                <wp:wrapNone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4120" cy="254508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413B8F8" id="Rectangle: Rounded Corners 12" o:spid="_x0000_s1026" style="position:absolute;margin-left:-29.4pt;margin-top:209.35pt;width:495.6pt;height:200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" filled="f" strokecolor="#1f3763 [1604]" strokeweight="1pt">
                <v:stroke joinstyle="miter"/>
              </v:roundrect>
            </w:pict>
          </mc:Fallback>
        </mc:AlternateContent>
      </w:r>
    </w:p>
    <w:sectPr w:rsidR="00E4750B" w:rsidRPr="00291EA3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9BF25" w14:textId="77777777" w:rsidR="00D159BA" w:rsidRDefault="00D159BA" w:rsidP="00550805">
      <w:pPr>
        <w:spacing w:after="0" w:line="240" w:lineRule="auto"/>
      </w:pPr>
      <w:r>
        <w:separator/>
      </w:r>
    </w:p>
  </w:endnote>
  <w:endnote w:type="continuationSeparator" w:id="0">
    <w:p w14:paraId="514D46D2" w14:textId="77777777" w:rsidR="00D159BA" w:rsidRDefault="00D159BA" w:rsidP="005508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78BFC" w14:textId="77777777" w:rsidR="00D159BA" w:rsidRDefault="00D159BA" w:rsidP="00550805">
      <w:pPr>
        <w:spacing w:after="0" w:line="240" w:lineRule="auto"/>
      </w:pPr>
      <w:r>
        <w:separator/>
      </w:r>
    </w:p>
  </w:footnote>
  <w:footnote w:type="continuationSeparator" w:id="0">
    <w:p w14:paraId="4FA13A7F" w14:textId="77777777" w:rsidR="00D159BA" w:rsidRDefault="00D159BA" w:rsidP="005508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BEA94" w14:textId="3067BCF2" w:rsidR="00550805" w:rsidRDefault="0055080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FDB14F3" wp14:editId="2BD57F3C">
          <wp:simplePos x="0" y="0"/>
          <wp:positionH relativeFrom="column">
            <wp:posOffset>4248150</wp:posOffset>
          </wp:positionH>
          <wp:positionV relativeFrom="paragraph">
            <wp:posOffset>-316230</wp:posOffset>
          </wp:positionV>
          <wp:extent cx="2261870" cy="1109345"/>
          <wp:effectExtent l="0" t="0" r="5080" b="0"/>
          <wp:wrapTight wrapText="bothSides">
            <wp:wrapPolygon edited="0">
              <wp:start x="0" y="0"/>
              <wp:lineTo x="0" y="21143"/>
              <wp:lineTo x="21467" y="21143"/>
              <wp:lineTo x="21467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1109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MjE3Nrc0NzYDMpV0lIJTi4sz8/NACgxrAfj2Jc4sAAAA"/>
  </w:docVars>
  <w:rsids>
    <w:rsidRoot w:val="00291EA3"/>
    <w:rsid w:val="00291EA3"/>
    <w:rsid w:val="00466B83"/>
    <w:rsid w:val="00550805"/>
    <w:rsid w:val="00857FE4"/>
    <w:rsid w:val="00AF1E9C"/>
    <w:rsid w:val="00D159BA"/>
    <w:rsid w:val="00E47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B4C56F"/>
  <w15:chartTrackingRefBased/>
  <w15:docId w15:val="{A28E6329-DFBC-4A32-9075-C0060FF56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08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805"/>
  </w:style>
  <w:style w:type="paragraph" w:styleId="Footer">
    <w:name w:val="footer"/>
    <w:basedOn w:val="Normal"/>
    <w:link w:val="FooterChar"/>
    <w:uiPriority w:val="99"/>
    <w:unhideWhenUsed/>
    <w:rsid w:val="005508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8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</Words>
  <Characters>4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y O'Connor</dc:creator>
  <cp:keywords/>
  <dc:description/>
  <cp:lastModifiedBy>Kelly Dillon</cp:lastModifiedBy>
  <cp:revision>3</cp:revision>
  <dcterms:created xsi:type="dcterms:W3CDTF">2021-01-28T16:26:00Z</dcterms:created>
  <dcterms:modified xsi:type="dcterms:W3CDTF">2021-04-19T13:05:00Z</dcterms:modified>
</cp:coreProperties>
</file>